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405BA3" w14:textId="77777777" w:rsidR="0008177B" w:rsidRPr="00B6646A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C084CB1" w14:textId="77777777" w:rsidR="0008177B" w:rsidRPr="00B6646A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72D8ED" w14:textId="77777777" w:rsidR="0008177B" w:rsidRPr="00B6646A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1F8BF89" w14:textId="77777777" w:rsidR="0008177B" w:rsidRPr="00B6646A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ED8B088" w14:textId="77777777" w:rsidR="0008177B" w:rsidRPr="00B6646A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F90901" w14:textId="77777777" w:rsidR="0008177B" w:rsidRPr="00B6646A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2E22CC" w14:textId="5E4CA726" w:rsidR="002D0CF3" w:rsidRPr="00B6646A" w:rsidRDefault="00D843F1" w:rsidP="002D0CF3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BU7581 Negotiation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Theory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&amp; Practice 2019/2020</w:t>
      </w:r>
    </w:p>
    <w:p w14:paraId="24F9B65E" w14:textId="26AE56FB" w:rsidR="002D0CF3" w:rsidRPr="00B6646A" w:rsidRDefault="00D843F1" w:rsidP="002D0CF3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Individual Article Review</w:t>
      </w:r>
    </w:p>
    <w:p w14:paraId="5E5DD209" w14:textId="42629C49" w:rsidR="002D0CF3" w:rsidRPr="00B6646A" w:rsidRDefault="00D843F1" w:rsidP="002D0CF3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First name</w:t>
      </w:r>
    </w:p>
    <w:p w14:paraId="194DB57F" w14:textId="0F22D0F3" w:rsidR="002D0CF3" w:rsidRPr="00B6646A" w:rsidRDefault="00D843F1" w:rsidP="002D0CF3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Last name,</w:t>
      </w:r>
    </w:p>
    <w:p w14:paraId="46D333F5" w14:textId="77777777" w:rsidR="002D0CF3" w:rsidRPr="00B6646A" w:rsidRDefault="00D843F1" w:rsidP="002D0CF3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Student number,</w:t>
      </w:r>
    </w:p>
    <w:p w14:paraId="6E8C99AE" w14:textId="7056A59D" w:rsidR="002D0CF3" w:rsidRPr="00B6646A" w:rsidRDefault="00D843F1" w:rsidP="002D0CF3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Group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A,</w:t>
      </w:r>
    </w:p>
    <w:p w14:paraId="0285BE32" w14:textId="471C607C" w:rsidR="002D0CF3" w:rsidRPr="00B6646A" w:rsidRDefault="00D843F1" w:rsidP="002D0CF3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Group topic:</w:t>
      </w:r>
    </w:p>
    <w:p w14:paraId="3F667E80" w14:textId="6C6AF058" w:rsidR="00A106AF" w:rsidRPr="00B6646A" w:rsidRDefault="00D843F1" w:rsidP="002D0CF3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Hostage negotiation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cr/>
      </w:r>
    </w:p>
    <w:p w14:paraId="5A0FD216" w14:textId="77777777" w:rsidR="00A106AF" w:rsidRPr="00B6646A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B6646A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9593C38" w14:textId="77777777" w:rsidR="002D0CF3" w:rsidRPr="00B6646A" w:rsidRDefault="00D843F1" w:rsidP="002D0CF3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Article Review</w:t>
      </w:r>
    </w:p>
    <w:p w14:paraId="53A0F0DE" w14:textId="5E030061" w:rsidR="0026072D" w:rsidRPr="00B6646A" w:rsidRDefault="00D843F1" w:rsidP="007B6A0A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6646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troduction</w:t>
      </w:r>
    </w:p>
    <w:p w14:paraId="3432639A" w14:textId="66B58429" w:rsidR="002D0CF3" w:rsidRPr="00B6646A" w:rsidRDefault="005F7840" w:rsidP="004C1984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statements used by negotiators such as “This is the </w:t>
      </w:r>
      <w:r w:rsidR="00D826A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best I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do” </w:t>
      </w:r>
      <w:r w:rsidR="00D826A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etc.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are some of the persuasive </w:t>
      </w:r>
      <w:r w:rsidR="00D826A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tools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can convince the other party o</w:t>
      </w:r>
      <w:r w:rsidR="004C1984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unterparts to agree on </w:t>
      </w:r>
      <w:r w:rsidR="00D826A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something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826A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without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king any concession. </w:t>
      </w:r>
      <w:r w:rsidR="007C12ED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research </w:t>
      </w:r>
      <w:r w:rsidR="00D826A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highlighted</w:t>
      </w:r>
      <w:r w:rsidR="007C12ED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question of why some </w:t>
      </w:r>
      <w:r w:rsidR="00D826A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negotiators</w:t>
      </w:r>
      <w:r w:rsidR="007C12ED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ept the ultimatum at face value and why others ignore ultimatum and continue to </w:t>
      </w:r>
      <w:r w:rsidR="004E0B87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negotiate</w:t>
      </w:r>
      <w:r w:rsidR="004E0B8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4C1984">
        <w:rPr>
          <w:rFonts w:ascii="Times New Roman" w:hAnsi="Times New Roman" w:cs="Times New Roman"/>
          <w:color w:val="000000" w:themeColor="text1"/>
          <w:sz w:val="24"/>
          <w:szCs w:val="24"/>
        </w:rPr>
        <w:t>Ma et al. 2019)</w:t>
      </w:r>
      <w:r w:rsidR="007C12ED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32577D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topic is chosen to interpret and define the role of negotiation </w:t>
      </w:r>
      <w:r w:rsidR="00D826A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theories</w:t>
      </w:r>
      <w:r w:rsidR="0032577D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determining the quality </w:t>
      </w:r>
      <w:r w:rsidR="00D826A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judgments</w:t>
      </w:r>
      <w:r w:rsidR="0032577D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826A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made by</w:t>
      </w:r>
      <w:r w:rsidR="0032577D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gotiators. </w:t>
      </w:r>
      <w:r w:rsidR="008D7700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article </w:t>
      </w:r>
      <w:r w:rsidR="00D826A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embeds</w:t>
      </w:r>
      <w:r w:rsidR="008D7700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deep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insight</w:t>
      </w:r>
      <w:r w:rsidR="008D7700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o the choice of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mindset</w:t>
      </w:r>
      <w:r w:rsidR="008D7700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defining</w:t>
      </w:r>
      <w:r w:rsidR="008D7700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temperaments</w:t>
      </w:r>
      <w:r w:rsidR="008D7700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negotiators</w:t>
      </w:r>
      <w:r w:rsidR="008D7700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33326067" w14:textId="2EE0D564" w:rsidR="008D7700" w:rsidRPr="00B6646A" w:rsidRDefault="00D843F1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6646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Research Description </w:t>
      </w:r>
    </w:p>
    <w:p w14:paraId="2DAAD23C" w14:textId="18AF0FB3" w:rsidR="0000479F" w:rsidRPr="00B6646A" w:rsidRDefault="00B6646A" w:rsidP="004C1984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Negotiators often</w:t>
      </w:r>
      <w:r w:rsidR="00D843F1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licit some 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concessions from</w:t>
      </w:r>
      <w:r w:rsidR="00D843F1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ir counterparts by ultimatums. This research highlights why some 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negotiators leave</w:t>
      </w:r>
      <w:r w:rsidR="00D843F1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bargaining</w:t>
      </w:r>
      <w:r w:rsidR="00D843F1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table or</w:t>
      </w:r>
      <w:r w:rsidR="00D843F1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cede to ultimatum while 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others ignore</w:t>
      </w:r>
      <w:r w:rsidR="00D843F1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ltimatum and they continue with </w:t>
      </w:r>
      <w:r w:rsidR="004E0B87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negotiations</w:t>
      </w:r>
      <w:r w:rsidR="004E0B8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4C1984">
        <w:rPr>
          <w:rFonts w:ascii="Times New Roman" w:hAnsi="Times New Roman" w:cs="Times New Roman"/>
          <w:color w:val="000000" w:themeColor="text1"/>
          <w:sz w:val="24"/>
          <w:szCs w:val="24"/>
        </w:rPr>
        <w:t>Ma et al. 2019)</w:t>
      </w:r>
      <w:r w:rsidR="00D843F1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n effect, some hypothesis </w:t>
      </w:r>
      <w:proofErr w:type="gramStart"/>
      <w:r w:rsidR="004C1984">
        <w:rPr>
          <w:rFonts w:ascii="Times New Roman" w:hAnsi="Times New Roman" w:cs="Times New Roman"/>
          <w:color w:val="000000" w:themeColor="text1"/>
          <w:sz w:val="24"/>
          <w:szCs w:val="24"/>
        </w:rPr>
        <w:t>were</w:t>
      </w:r>
      <w:proofErr w:type="gramEnd"/>
      <w:r w:rsidR="00D843F1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ulated such as</w:t>
      </w:r>
      <w:r w:rsidR="00251D99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D843F1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7E4804AD" w14:textId="77777777" w:rsidR="0000479F" w:rsidRPr="00B6646A" w:rsidRDefault="00D843F1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6646A">
        <w:rPr>
          <w:rFonts w:ascii="Times New Roman" w:hAnsi="Times New Roman" w:cs="Times New Roman"/>
          <w:b/>
          <w:sz w:val="24"/>
          <w:szCs w:val="24"/>
        </w:rPr>
        <w:t>Hypothesis 1a.</w:t>
      </w:r>
      <w:r w:rsidRPr="00B6646A">
        <w:rPr>
          <w:rFonts w:ascii="Times New Roman" w:hAnsi="Times New Roman" w:cs="Times New Roman"/>
          <w:sz w:val="24"/>
          <w:szCs w:val="24"/>
        </w:rPr>
        <w:t xml:space="preserve"> Negotiators in a choice mindset would believe that there is more room to negotiate compared to those in a non-choice mindset. </w:t>
      </w:r>
    </w:p>
    <w:p w14:paraId="0C7E45DF" w14:textId="0EF9FDB4" w:rsidR="0000479F" w:rsidRPr="00B6646A" w:rsidRDefault="00D843F1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6646A">
        <w:rPr>
          <w:rFonts w:ascii="Times New Roman" w:hAnsi="Times New Roman" w:cs="Times New Roman"/>
          <w:b/>
          <w:sz w:val="24"/>
          <w:szCs w:val="24"/>
        </w:rPr>
        <w:t>Hypothesis 1b</w:t>
      </w:r>
      <w:r w:rsidRPr="00B6646A">
        <w:rPr>
          <w:rFonts w:ascii="Times New Roman" w:hAnsi="Times New Roman" w:cs="Times New Roman"/>
          <w:sz w:val="24"/>
          <w:szCs w:val="24"/>
        </w:rPr>
        <w:t>. Upon receiving ultimatums, negotiators in a choice mindset would be more willing to persist compared to those in a non</w:t>
      </w:r>
      <w:r w:rsidR="00251D99">
        <w:rPr>
          <w:rFonts w:ascii="Times New Roman" w:hAnsi="Times New Roman" w:cs="Times New Roman"/>
          <w:sz w:val="24"/>
          <w:szCs w:val="24"/>
        </w:rPr>
        <w:t>-</w:t>
      </w:r>
      <w:r w:rsidRPr="00B6646A">
        <w:rPr>
          <w:rFonts w:ascii="Times New Roman" w:hAnsi="Times New Roman" w:cs="Times New Roman"/>
          <w:sz w:val="24"/>
          <w:szCs w:val="24"/>
        </w:rPr>
        <w:t xml:space="preserve">choice mindset. </w:t>
      </w:r>
    </w:p>
    <w:p w14:paraId="55640BDA" w14:textId="77777777" w:rsidR="0000479F" w:rsidRPr="00B6646A" w:rsidRDefault="00D843F1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6646A">
        <w:rPr>
          <w:rFonts w:ascii="Times New Roman" w:hAnsi="Times New Roman" w:cs="Times New Roman"/>
          <w:b/>
          <w:sz w:val="24"/>
          <w:szCs w:val="24"/>
        </w:rPr>
        <w:t>Hypothesis 2</w:t>
      </w:r>
      <w:r w:rsidRPr="00B6646A">
        <w:rPr>
          <w:rFonts w:ascii="Times New Roman" w:hAnsi="Times New Roman" w:cs="Times New Roman"/>
          <w:sz w:val="24"/>
          <w:szCs w:val="24"/>
        </w:rPr>
        <w:t>. The effect of the choice mindset on greater willingness to persist following ultimatums would be mediated by a greater perceived negotiation room.</w:t>
      </w:r>
    </w:p>
    <w:p w14:paraId="2056246B" w14:textId="7A277AF7" w:rsidR="008D7700" w:rsidRPr="00B6646A" w:rsidRDefault="00D843F1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6646A">
        <w:rPr>
          <w:rFonts w:ascii="Times New Roman" w:hAnsi="Times New Roman" w:cs="Times New Roman"/>
          <w:b/>
          <w:sz w:val="24"/>
          <w:szCs w:val="24"/>
        </w:rPr>
        <w:t>Hypothesis 3.</w:t>
      </w:r>
      <w:r w:rsidRPr="00B6646A">
        <w:rPr>
          <w:rFonts w:ascii="Times New Roman" w:hAnsi="Times New Roman" w:cs="Times New Roman"/>
          <w:sz w:val="24"/>
          <w:szCs w:val="24"/>
        </w:rPr>
        <w:t xml:space="preserve"> Negotiators in a choice mindset would achieve better negotiation outcomes than those in the non-choice mindset</w:t>
      </w:r>
    </w:p>
    <w:p w14:paraId="57A54E97" w14:textId="34BE3FA6" w:rsidR="0000479F" w:rsidRPr="00B6646A" w:rsidRDefault="00D843F1" w:rsidP="004E0B87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Six studies were examined to know the role </w:t>
      </w:r>
      <w:r w:rsidR="004C1984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of choice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nds, taking into account the identification of choice mindset as an intervention to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enhance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persistence and improvement of negotiation outcomes.</w:t>
      </w:r>
      <w:r w:rsidR="0083228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Survey</w:t>
      </w:r>
      <w:r w:rsidR="0083228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thod was used to research the main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idea</w:t>
      </w:r>
      <w:r w:rsidR="0083228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where a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survey</w:t>
      </w:r>
      <w:r w:rsidR="0083228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posted on the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online</w:t>
      </w:r>
      <w:r w:rsidR="0083228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inese survey panel. Out of 800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participants, 831</w:t>
      </w:r>
      <w:r w:rsidR="0083228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ticipants completed their </w:t>
      </w:r>
      <w:r w:rsidR="004E0B87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study</w:t>
      </w:r>
      <w:r w:rsidR="004E0B8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4C1984">
        <w:rPr>
          <w:rFonts w:ascii="Times New Roman" w:hAnsi="Times New Roman" w:cs="Times New Roman"/>
          <w:color w:val="000000" w:themeColor="text1"/>
          <w:sz w:val="24"/>
          <w:szCs w:val="24"/>
        </w:rPr>
        <w:t>Ma et al. 2019)</w:t>
      </w:r>
      <w:r w:rsidR="0083228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After</w:t>
      </w:r>
      <w:r w:rsidR="0083228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, it was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tested</w:t>
      </w:r>
      <w:r w:rsidR="0083228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either choice manipulation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has</w:t>
      </w:r>
      <w:r w:rsidR="0083228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 effect on the willingness to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ignore</w:t>
      </w:r>
      <w:r w:rsidR="0083228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ultimatum and persist in the negotiation or not.  A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mediation</w:t>
      </w:r>
      <w:r w:rsidR="0083228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model</w:t>
      </w:r>
      <w:r w:rsidR="0083228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used to process model 4 with 5000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increased corrected</w:t>
      </w:r>
      <w:r w:rsidR="0083228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bootstrap</w:t>
      </w:r>
      <w:r w:rsidR="0083228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E0B87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samples</w:t>
      </w:r>
      <w:r w:rsidR="004E0B8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Ma et al. 2019)</w:t>
      </w:r>
      <w:r w:rsidR="0083228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re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83228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oth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dependent</w:t>
      </w:r>
      <w:r w:rsidR="0083228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83228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independent</w:t>
      </w:r>
      <w:r w:rsidR="0083228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riables, where dependent variable was the willingness to persist and choice was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independent</w:t>
      </w:r>
      <w:r w:rsidR="00832285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riable. </w:t>
      </w:r>
    </w:p>
    <w:p w14:paraId="5B43B65B" w14:textId="27718710" w:rsidR="00DC6C28" w:rsidRPr="00B6646A" w:rsidRDefault="00D843F1" w:rsidP="007B6A0A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6646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iscussion</w:t>
      </w:r>
    </w:p>
    <w:p w14:paraId="0B379E48" w14:textId="0A8BD793" w:rsidR="00DC6C28" w:rsidRDefault="00F0765D" w:rsidP="004E0B87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king into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account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consistency</w:t>
      </w:r>
      <w:r w:rsidR="00B644D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hypothesis that were made in the beginning, studies asserted that those who thought about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the constraints that</w:t>
      </w:r>
      <w:r w:rsidR="00B644D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re faced in a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negotiation and</w:t>
      </w:r>
      <w:r w:rsidR="00B644D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ared to those who were at the side of choice of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mindset</w:t>
      </w:r>
      <w:r w:rsidR="00B644D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 later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were more</w:t>
      </w:r>
      <w:r w:rsidR="00B644D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ing to play a persistent role in a negotiation even after the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issuance</w:t>
      </w:r>
      <w:r w:rsidR="00B644D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ultimatum</w:t>
      </w:r>
      <w:r w:rsidR="00B644D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the</w:t>
      </w:r>
      <w:r w:rsidR="00251D99">
        <w:rPr>
          <w:rFonts w:ascii="Times New Roman" w:hAnsi="Times New Roman" w:cs="Times New Roman"/>
          <w:color w:val="000000" w:themeColor="text1"/>
          <w:sz w:val="24"/>
          <w:szCs w:val="24"/>
        </w:rPr>
        <w:t>ir</w:t>
      </w:r>
      <w:r w:rsidR="00B644D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counterpart</w:t>
      </w:r>
      <w:r w:rsidR="00B644D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384B99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so, the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negotiators</w:t>
      </w:r>
      <w:r w:rsidR="00384B99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choice mindset are more towards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ignoring</w:t>
      </w:r>
      <w:r w:rsidR="00384B99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ultimatum and continue with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the negotiations</w:t>
      </w:r>
      <w:r w:rsidR="00384B99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is behavior is found to be adoptive because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sometimes</w:t>
      </w:r>
      <w:r w:rsidR="00251D99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384B99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ltimatums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are guided</w:t>
      </w:r>
      <w:r w:rsidR="00384B99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strong persuasive devices. </w:t>
      </w:r>
      <w:r w:rsidR="00D843F1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udies highlighted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D843F1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when</w:t>
      </w:r>
      <w:r w:rsidR="00D843F1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ople are given the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choice</w:t>
      </w:r>
      <w:r w:rsidR="00D843F1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ndset to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enter</w:t>
      </w:r>
      <w:r w:rsidR="00D843F1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negotiation,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they</w:t>
      </w:r>
      <w:r w:rsidR="00D843F1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more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towards</w:t>
      </w:r>
      <w:r w:rsidR="00D843F1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belie</w:t>
      </w:r>
      <w:r w:rsidR="00D843F1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 that there is more space for negotiation, as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compared</w:t>
      </w:r>
      <w:r w:rsidR="00D843F1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people who are in no-choice </w:t>
      </w:r>
      <w:r w:rsidR="004E0B87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mindset</w:t>
      </w:r>
      <w:r w:rsidR="004E0B8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Ma et al. 2019)</w:t>
      </w:r>
      <w:r w:rsidR="00D843F1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findings</w:t>
      </w:r>
      <w:r w:rsidR="00D843F1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study indicate that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there</w:t>
      </w:r>
      <w:r w:rsidR="00D843F1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 general choice of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priming</w:t>
      </w:r>
      <w:r w:rsidR="00D843F1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nipulation that is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unrelated to</w:t>
      </w:r>
      <w:r w:rsidR="00D843F1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negotiations</w:t>
      </w:r>
      <w:r w:rsidR="00D843F1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hand</w:t>
      </w:r>
      <w:r w:rsidR="00251D9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="00D843F1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 the power to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shape</w:t>
      </w:r>
      <w:r w:rsidR="00D843F1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perceived</w:t>
      </w:r>
      <w:r w:rsidR="00D843F1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g</w:t>
      </w:r>
      <w:r w:rsidR="004C1984">
        <w:rPr>
          <w:rFonts w:ascii="Times New Roman" w:hAnsi="Times New Roman" w:cs="Times New Roman"/>
          <w:color w:val="000000" w:themeColor="text1"/>
          <w:sz w:val="24"/>
          <w:szCs w:val="24"/>
        </w:rPr>
        <w:t>oti</w:t>
      </w:r>
      <w:r w:rsidR="00D843F1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ion room of people. </w:t>
      </w:r>
    </w:p>
    <w:p w14:paraId="2A998CDA" w14:textId="5FBD5ABD" w:rsidR="004C1984" w:rsidRDefault="004C1984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E4EF2CD" w14:textId="77777777" w:rsidR="004C1984" w:rsidRPr="00B6646A" w:rsidRDefault="004C1984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73D5D81" w14:textId="2437F065" w:rsidR="005A0DE6" w:rsidRPr="00B6646A" w:rsidRDefault="00D843F1" w:rsidP="007B6A0A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6646A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Conclusion</w:t>
      </w:r>
    </w:p>
    <w:p w14:paraId="5570519C" w14:textId="2014D57A" w:rsidR="005A0DE6" w:rsidRPr="00B6646A" w:rsidRDefault="00D843F1" w:rsidP="004E0B87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research demonstrated the effect of choice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mindset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the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negotiation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gnitions, outcomes and behaviors</w:t>
      </w:r>
      <w:r w:rsidR="004C198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C1984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highlighted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s</w:t>
      </w:r>
      <w:r w:rsidR="00251D9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oice mindset lead people to ascribe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greater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agency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actors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t would lead to an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increased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gotiation per</w:t>
      </w:r>
      <w:bookmarkStart w:id="0" w:name="_GoBack"/>
      <w:bookmarkEnd w:id="0"/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stence. The overall findings asserted that adopting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choice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</w:t>
      </w:r>
      <w:r w:rsidR="004C1984">
        <w:rPr>
          <w:rFonts w:ascii="Times New Roman" w:hAnsi="Times New Roman" w:cs="Times New Roman"/>
          <w:color w:val="000000" w:themeColor="text1"/>
          <w:sz w:val="24"/>
          <w:szCs w:val="24"/>
        </w:rPr>
        <w:t>indset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uld be partially beneficial when </w:t>
      </w:r>
      <w:r w:rsidR="00B6646A"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>a negotiator</w:t>
      </w:r>
      <w:r w:rsidRPr="00B664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dealing with some tough negotiation situations. </w:t>
      </w:r>
    </w:p>
    <w:p w14:paraId="27E4FFCE" w14:textId="37933CC1" w:rsidR="005A0DE6" w:rsidRPr="00B6646A" w:rsidRDefault="005A0D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68E8E22" w14:textId="45EF75E8" w:rsidR="008F152B" w:rsidRPr="00B6646A" w:rsidRDefault="008F152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E8B3108" w14:textId="0CE4BB07" w:rsidR="008F152B" w:rsidRPr="00B6646A" w:rsidRDefault="008F152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DE7BB15" w14:textId="7E00EFAA" w:rsidR="008F152B" w:rsidRPr="00B6646A" w:rsidRDefault="008F152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4F74133" w14:textId="1C8CFF7F" w:rsidR="008F152B" w:rsidRPr="00B6646A" w:rsidRDefault="008F152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83266ED" w14:textId="70A39059" w:rsidR="008F152B" w:rsidRPr="00B6646A" w:rsidRDefault="008F152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E5A902" w14:textId="7E91832C" w:rsidR="008F152B" w:rsidRPr="00B6646A" w:rsidRDefault="008F152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F6219D5" w14:textId="6185DB1E" w:rsidR="008F152B" w:rsidRPr="00B6646A" w:rsidRDefault="008F152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33E676" w14:textId="4D1D3188" w:rsidR="008F152B" w:rsidRPr="00B6646A" w:rsidRDefault="008F152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4020120" w14:textId="0BF216D9" w:rsidR="008F152B" w:rsidRPr="00B6646A" w:rsidRDefault="008F152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1633DCD" w14:textId="3746B970" w:rsidR="008F152B" w:rsidRPr="00B6646A" w:rsidRDefault="008F152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F44E0F8" w14:textId="0077576D" w:rsidR="008F152B" w:rsidRPr="00B6646A" w:rsidRDefault="008F152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D618F17" w14:textId="22BB62CA" w:rsidR="008F152B" w:rsidRPr="00B6646A" w:rsidRDefault="008F152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9C9A0F3" w14:textId="17303B49" w:rsidR="008F152B" w:rsidRPr="00B6646A" w:rsidRDefault="008F152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05F0B0E" w14:textId="4937E004" w:rsidR="008F152B" w:rsidRPr="00B6646A" w:rsidRDefault="008F152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F99E1AD" w14:textId="4D739D16" w:rsidR="008F152B" w:rsidRPr="00B6646A" w:rsidRDefault="008F152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C4C4F43" w14:textId="26898F17" w:rsidR="008F152B" w:rsidRPr="00B6646A" w:rsidRDefault="008F152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6431F5B" w14:textId="69A522A7" w:rsidR="008F152B" w:rsidRPr="00251D99" w:rsidRDefault="00D843F1" w:rsidP="00B6646A">
      <w:pPr>
        <w:spacing w:after="0"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51D9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References</w:t>
      </w:r>
    </w:p>
    <w:p w14:paraId="7F2F4465" w14:textId="4CD75AEC" w:rsidR="008F152B" w:rsidRDefault="00D843F1" w:rsidP="00B6646A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6646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, A., Yang, Y., &amp; Savani, K. (2019). “Take it or leave it!” A choice mindset leads to greater persistence and better outcomes in negotiations. </w:t>
      </w:r>
      <w:r w:rsidRPr="00B6646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Organizational Behavior and Human Decision Processes</w:t>
      </w:r>
      <w:r w:rsidRPr="00B6646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6646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53</w:t>
      </w:r>
      <w:r w:rsidRPr="00B6646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-12.</w:t>
      </w:r>
    </w:p>
    <w:p w14:paraId="7CC7DC15" w14:textId="1A53155B" w:rsidR="004C1984" w:rsidRDefault="004C1984" w:rsidP="00B6646A">
      <w:pPr>
        <w:spacing w:after="0"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4C1984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364D54" w14:textId="77777777" w:rsidR="005F349B" w:rsidRDefault="005F349B">
      <w:pPr>
        <w:spacing w:after="0" w:line="240" w:lineRule="auto"/>
      </w:pPr>
      <w:r>
        <w:separator/>
      </w:r>
    </w:p>
  </w:endnote>
  <w:endnote w:type="continuationSeparator" w:id="0">
    <w:p w14:paraId="78451944" w14:textId="77777777" w:rsidR="005F349B" w:rsidRDefault="005F34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9280F4" w14:textId="77777777" w:rsidR="005F349B" w:rsidRDefault="005F349B">
      <w:pPr>
        <w:spacing w:after="0" w:line="240" w:lineRule="auto"/>
      </w:pPr>
      <w:r>
        <w:separator/>
      </w:r>
    </w:p>
  </w:footnote>
  <w:footnote w:type="continuationSeparator" w:id="0">
    <w:p w14:paraId="62494057" w14:textId="77777777" w:rsidR="005F349B" w:rsidRDefault="005F34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71B836" w14:textId="01176B25" w:rsidR="00A106AF" w:rsidRPr="001A02CC" w:rsidRDefault="00D843F1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2D0CF3" w:rsidRPr="002D0CF3">
      <w:rPr>
        <w:rFonts w:ascii="Times New Roman" w:hAnsi="Times New Roman" w:cs="Times New Roman"/>
        <w:sz w:val="24"/>
        <w:szCs w:val="24"/>
      </w:rPr>
      <w:t>MANAGEMENT- NEGOTIATION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F78C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29B4E1BC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EB1F50" w14:textId="4369AA0D" w:rsidR="00A106AF" w:rsidRPr="001A02CC" w:rsidRDefault="00D843F1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2D0CF3">
      <w:rPr>
        <w:rFonts w:ascii="Times New Roman" w:hAnsi="Times New Roman" w:cs="Times New Roman"/>
        <w:sz w:val="24"/>
        <w:szCs w:val="24"/>
      </w:rPr>
      <w:t>MANAGEMENT- NEGOTIATION</w:t>
    </w:r>
    <w:r w:rsidR="005B36F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5F78CF"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181D1496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479F"/>
    <w:rsid w:val="00006B40"/>
    <w:rsid w:val="000175BA"/>
    <w:rsid w:val="00024ABE"/>
    <w:rsid w:val="000254ED"/>
    <w:rsid w:val="00034E36"/>
    <w:rsid w:val="00040E21"/>
    <w:rsid w:val="00045047"/>
    <w:rsid w:val="00064440"/>
    <w:rsid w:val="00076C72"/>
    <w:rsid w:val="0008177B"/>
    <w:rsid w:val="00085549"/>
    <w:rsid w:val="00090057"/>
    <w:rsid w:val="0009207A"/>
    <w:rsid w:val="0009373B"/>
    <w:rsid w:val="000972AE"/>
    <w:rsid w:val="000A6EE1"/>
    <w:rsid w:val="000C4677"/>
    <w:rsid w:val="000D5139"/>
    <w:rsid w:val="000D537D"/>
    <w:rsid w:val="000E4547"/>
    <w:rsid w:val="000E60FE"/>
    <w:rsid w:val="000F5C0F"/>
    <w:rsid w:val="0011275D"/>
    <w:rsid w:val="001277D7"/>
    <w:rsid w:val="00130A33"/>
    <w:rsid w:val="00141074"/>
    <w:rsid w:val="00141C9F"/>
    <w:rsid w:val="001433E7"/>
    <w:rsid w:val="00143D66"/>
    <w:rsid w:val="00143EDD"/>
    <w:rsid w:val="0014559C"/>
    <w:rsid w:val="0015062D"/>
    <w:rsid w:val="00187C02"/>
    <w:rsid w:val="001A02CC"/>
    <w:rsid w:val="001A0404"/>
    <w:rsid w:val="001A7472"/>
    <w:rsid w:val="001B10A1"/>
    <w:rsid w:val="001B2CB0"/>
    <w:rsid w:val="001C4F34"/>
    <w:rsid w:val="001D302F"/>
    <w:rsid w:val="001D5169"/>
    <w:rsid w:val="001D71B8"/>
    <w:rsid w:val="001D72A8"/>
    <w:rsid w:val="001E4034"/>
    <w:rsid w:val="001F5766"/>
    <w:rsid w:val="001F7624"/>
    <w:rsid w:val="0020390C"/>
    <w:rsid w:val="00210803"/>
    <w:rsid w:val="002126BC"/>
    <w:rsid w:val="00213F77"/>
    <w:rsid w:val="00217425"/>
    <w:rsid w:val="00247A02"/>
    <w:rsid w:val="00251D99"/>
    <w:rsid w:val="0025247C"/>
    <w:rsid w:val="0026072D"/>
    <w:rsid w:val="00267851"/>
    <w:rsid w:val="002777E7"/>
    <w:rsid w:val="002804B8"/>
    <w:rsid w:val="002811E9"/>
    <w:rsid w:val="00282CBA"/>
    <w:rsid w:val="00284B0D"/>
    <w:rsid w:val="00287B4B"/>
    <w:rsid w:val="002A5792"/>
    <w:rsid w:val="002C5353"/>
    <w:rsid w:val="002C5E14"/>
    <w:rsid w:val="002D0CF3"/>
    <w:rsid w:val="002D4979"/>
    <w:rsid w:val="00315B39"/>
    <w:rsid w:val="00323259"/>
    <w:rsid w:val="0032577D"/>
    <w:rsid w:val="00332218"/>
    <w:rsid w:val="00334AD8"/>
    <w:rsid w:val="00336CA3"/>
    <w:rsid w:val="0034125C"/>
    <w:rsid w:val="003448D7"/>
    <w:rsid w:val="003450E0"/>
    <w:rsid w:val="00347131"/>
    <w:rsid w:val="00355ABA"/>
    <w:rsid w:val="00365A07"/>
    <w:rsid w:val="00371658"/>
    <w:rsid w:val="00383807"/>
    <w:rsid w:val="00384B99"/>
    <w:rsid w:val="003D2612"/>
    <w:rsid w:val="003E0446"/>
    <w:rsid w:val="003F30CE"/>
    <w:rsid w:val="003F421D"/>
    <w:rsid w:val="004059F0"/>
    <w:rsid w:val="00410AEC"/>
    <w:rsid w:val="0042675A"/>
    <w:rsid w:val="0043024F"/>
    <w:rsid w:val="00432057"/>
    <w:rsid w:val="00437761"/>
    <w:rsid w:val="00453F7A"/>
    <w:rsid w:val="00460349"/>
    <w:rsid w:val="004637EA"/>
    <w:rsid w:val="004672E9"/>
    <w:rsid w:val="00471063"/>
    <w:rsid w:val="00487440"/>
    <w:rsid w:val="00487EC4"/>
    <w:rsid w:val="004A07E8"/>
    <w:rsid w:val="004C1984"/>
    <w:rsid w:val="004D0EE0"/>
    <w:rsid w:val="004E0B87"/>
    <w:rsid w:val="004E2425"/>
    <w:rsid w:val="00506F1F"/>
    <w:rsid w:val="00511035"/>
    <w:rsid w:val="00525633"/>
    <w:rsid w:val="00525FDC"/>
    <w:rsid w:val="00550EFD"/>
    <w:rsid w:val="00594098"/>
    <w:rsid w:val="005A0DE6"/>
    <w:rsid w:val="005B36F5"/>
    <w:rsid w:val="005B43DA"/>
    <w:rsid w:val="005C0F06"/>
    <w:rsid w:val="005C20F1"/>
    <w:rsid w:val="005C2489"/>
    <w:rsid w:val="005C7FB5"/>
    <w:rsid w:val="005D03C9"/>
    <w:rsid w:val="005D4D2B"/>
    <w:rsid w:val="005F2E1C"/>
    <w:rsid w:val="005F349B"/>
    <w:rsid w:val="005F4083"/>
    <w:rsid w:val="005F7840"/>
    <w:rsid w:val="005F78CF"/>
    <w:rsid w:val="0060705A"/>
    <w:rsid w:val="006148A1"/>
    <w:rsid w:val="00634E15"/>
    <w:rsid w:val="0064671B"/>
    <w:rsid w:val="00664811"/>
    <w:rsid w:val="0067261A"/>
    <w:rsid w:val="006752F2"/>
    <w:rsid w:val="00687186"/>
    <w:rsid w:val="006938E2"/>
    <w:rsid w:val="006A0724"/>
    <w:rsid w:val="006B1FF2"/>
    <w:rsid w:val="006B2BD3"/>
    <w:rsid w:val="006E156D"/>
    <w:rsid w:val="006E63B9"/>
    <w:rsid w:val="006F00AD"/>
    <w:rsid w:val="00701ACE"/>
    <w:rsid w:val="00706F79"/>
    <w:rsid w:val="00712960"/>
    <w:rsid w:val="00715E21"/>
    <w:rsid w:val="00726CF2"/>
    <w:rsid w:val="00747B4E"/>
    <w:rsid w:val="00752236"/>
    <w:rsid w:val="00753EE1"/>
    <w:rsid w:val="007642EC"/>
    <w:rsid w:val="00764D8B"/>
    <w:rsid w:val="007B30BD"/>
    <w:rsid w:val="007B6A0A"/>
    <w:rsid w:val="007C12ED"/>
    <w:rsid w:val="007C2F25"/>
    <w:rsid w:val="007C30FD"/>
    <w:rsid w:val="007C6293"/>
    <w:rsid w:val="007D2E69"/>
    <w:rsid w:val="007D591A"/>
    <w:rsid w:val="007E3EC1"/>
    <w:rsid w:val="00807E6C"/>
    <w:rsid w:val="00820904"/>
    <w:rsid w:val="0082673A"/>
    <w:rsid w:val="00832285"/>
    <w:rsid w:val="00834311"/>
    <w:rsid w:val="00842BFD"/>
    <w:rsid w:val="00862032"/>
    <w:rsid w:val="00876C6A"/>
    <w:rsid w:val="00877CA7"/>
    <w:rsid w:val="00880457"/>
    <w:rsid w:val="008A5E66"/>
    <w:rsid w:val="008A6E3E"/>
    <w:rsid w:val="008B4F7C"/>
    <w:rsid w:val="008C3A8D"/>
    <w:rsid w:val="008D7288"/>
    <w:rsid w:val="008D7700"/>
    <w:rsid w:val="008E01AB"/>
    <w:rsid w:val="008E27B8"/>
    <w:rsid w:val="008E3550"/>
    <w:rsid w:val="008F0A2C"/>
    <w:rsid w:val="008F152B"/>
    <w:rsid w:val="008F646B"/>
    <w:rsid w:val="009001EA"/>
    <w:rsid w:val="00901066"/>
    <w:rsid w:val="00901E2E"/>
    <w:rsid w:val="00913564"/>
    <w:rsid w:val="0092355D"/>
    <w:rsid w:val="00932CD1"/>
    <w:rsid w:val="00932DE3"/>
    <w:rsid w:val="0093635F"/>
    <w:rsid w:val="00943EEF"/>
    <w:rsid w:val="00953628"/>
    <w:rsid w:val="009823FF"/>
    <w:rsid w:val="009A1682"/>
    <w:rsid w:val="009B5611"/>
    <w:rsid w:val="009C719E"/>
    <w:rsid w:val="009D0DE3"/>
    <w:rsid w:val="009E485E"/>
    <w:rsid w:val="009E7DEA"/>
    <w:rsid w:val="009F426C"/>
    <w:rsid w:val="009F7DA0"/>
    <w:rsid w:val="00A106AF"/>
    <w:rsid w:val="00A20DB5"/>
    <w:rsid w:val="00A4374D"/>
    <w:rsid w:val="00A67E8F"/>
    <w:rsid w:val="00A92A12"/>
    <w:rsid w:val="00AA50C3"/>
    <w:rsid w:val="00AB2058"/>
    <w:rsid w:val="00AC574D"/>
    <w:rsid w:val="00AC5856"/>
    <w:rsid w:val="00AD33B3"/>
    <w:rsid w:val="00AD50DE"/>
    <w:rsid w:val="00B01520"/>
    <w:rsid w:val="00B06D61"/>
    <w:rsid w:val="00B23F6D"/>
    <w:rsid w:val="00B32911"/>
    <w:rsid w:val="00B405F9"/>
    <w:rsid w:val="00B609FC"/>
    <w:rsid w:val="00B644DA"/>
    <w:rsid w:val="00B6646A"/>
    <w:rsid w:val="00B70C3A"/>
    <w:rsid w:val="00B73412"/>
    <w:rsid w:val="00B77D70"/>
    <w:rsid w:val="00B8755B"/>
    <w:rsid w:val="00BA1045"/>
    <w:rsid w:val="00BC2C84"/>
    <w:rsid w:val="00BC7805"/>
    <w:rsid w:val="00BE295C"/>
    <w:rsid w:val="00BF0DF3"/>
    <w:rsid w:val="00BF32FA"/>
    <w:rsid w:val="00C16B0C"/>
    <w:rsid w:val="00C2518D"/>
    <w:rsid w:val="00C2746F"/>
    <w:rsid w:val="00C30C9C"/>
    <w:rsid w:val="00C30E9E"/>
    <w:rsid w:val="00C4062F"/>
    <w:rsid w:val="00C5356B"/>
    <w:rsid w:val="00C57619"/>
    <w:rsid w:val="00C64E95"/>
    <w:rsid w:val="00C74D28"/>
    <w:rsid w:val="00C75C92"/>
    <w:rsid w:val="00C774B3"/>
    <w:rsid w:val="00C81F15"/>
    <w:rsid w:val="00C9040A"/>
    <w:rsid w:val="00C96341"/>
    <w:rsid w:val="00CA103B"/>
    <w:rsid w:val="00CA2688"/>
    <w:rsid w:val="00CA422D"/>
    <w:rsid w:val="00CA4AE6"/>
    <w:rsid w:val="00CC176B"/>
    <w:rsid w:val="00CC6829"/>
    <w:rsid w:val="00CD24E7"/>
    <w:rsid w:val="00CD3EBF"/>
    <w:rsid w:val="00CF0A51"/>
    <w:rsid w:val="00D01737"/>
    <w:rsid w:val="00D156FC"/>
    <w:rsid w:val="00D16E0A"/>
    <w:rsid w:val="00D22A8F"/>
    <w:rsid w:val="00D24B09"/>
    <w:rsid w:val="00D25805"/>
    <w:rsid w:val="00D35D03"/>
    <w:rsid w:val="00D434CA"/>
    <w:rsid w:val="00D46875"/>
    <w:rsid w:val="00D5076D"/>
    <w:rsid w:val="00D620E3"/>
    <w:rsid w:val="00D62605"/>
    <w:rsid w:val="00D62E1C"/>
    <w:rsid w:val="00D819BF"/>
    <w:rsid w:val="00D826A5"/>
    <w:rsid w:val="00D843F1"/>
    <w:rsid w:val="00D95087"/>
    <w:rsid w:val="00DA2987"/>
    <w:rsid w:val="00DA77AE"/>
    <w:rsid w:val="00DB2F44"/>
    <w:rsid w:val="00DB3F05"/>
    <w:rsid w:val="00DC6C28"/>
    <w:rsid w:val="00DC72D1"/>
    <w:rsid w:val="00DD660B"/>
    <w:rsid w:val="00DD70E4"/>
    <w:rsid w:val="00DF22BD"/>
    <w:rsid w:val="00E047C5"/>
    <w:rsid w:val="00E07F50"/>
    <w:rsid w:val="00E3227F"/>
    <w:rsid w:val="00E40F69"/>
    <w:rsid w:val="00E61F29"/>
    <w:rsid w:val="00E724C4"/>
    <w:rsid w:val="00E85934"/>
    <w:rsid w:val="00E95753"/>
    <w:rsid w:val="00E9582E"/>
    <w:rsid w:val="00EB0B02"/>
    <w:rsid w:val="00EB0E33"/>
    <w:rsid w:val="00EB6D29"/>
    <w:rsid w:val="00EC34C1"/>
    <w:rsid w:val="00EC6E94"/>
    <w:rsid w:val="00EF1641"/>
    <w:rsid w:val="00F02DA3"/>
    <w:rsid w:val="00F0765D"/>
    <w:rsid w:val="00F2461F"/>
    <w:rsid w:val="00F33CF4"/>
    <w:rsid w:val="00F34A13"/>
    <w:rsid w:val="00F379A9"/>
    <w:rsid w:val="00F4029A"/>
    <w:rsid w:val="00F41228"/>
    <w:rsid w:val="00F4445C"/>
    <w:rsid w:val="00F56A6E"/>
    <w:rsid w:val="00F60147"/>
    <w:rsid w:val="00F63230"/>
    <w:rsid w:val="00F65050"/>
    <w:rsid w:val="00F748B8"/>
    <w:rsid w:val="00F768B4"/>
    <w:rsid w:val="00F84D74"/>
    <w:rsid w:val="00F86CA7"/>
    <w:rsid w:val="00F94B9F"/>
    <w:rsid w:val="00FA70AB"/>
    <w:rsid w:val="00FB0E43"/>
    <w:rsid w:val="00FD1DAB"/>
    <w:rsid w:val="00FD2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2D6E1"/>
  <w15:docId w15:val="{F4192761-5FE2-454A-802F-F71CE6232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637</Words>
  <Characters>363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4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PF</cp:lastModifiedBy>
  <cp:revision>5</cp:revision>
  <dcterms:created xsi:type="dcterms:W3CDTF">2019-10-26T13:26:00Z</dcterms:created>
  <dcterms:modified xsi:type="dcterms:W3CDTF">2019-10-26T13:36:00Z</dcterms:modified>
</cp:coreProperties>
</file>